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14528" w14:textId="57713D99" w:rsidR="008D3E19" w:rsidRDefault="00BC792D" w:rsidP="008D3E19">
      <w:pPr>
        <w:pStyle w:val="Heading1"/>
        <w:rPr>
          <w:sz w:val="36"/>
          <w:szCs w:val="38"/>
        </w:rPr>
      </w:pPr>
      <w:r>
        <w:rPr>
          <w:sz w:val="36"/>
          <w:szCs w:val="38"/>
        </w:rPr>
        <w:t>Homework M</w:t>
      </w:r>
      <w:r w:rsidR="00177876">
        <w:rPr>
          <w:sz w:val="36"/>
          <w:szCs w:val="38"/>
        </w:rPr>
        <w:t>7</w:t>
      </w:r>
      <w:r>
        <w:rPr>
          <w:sz w:val="36"/>
          <w:szCs w:val="38"/>
        </w:rPr>
        <w:t xml:space="preserve">: </w:t>
      </w:r>
      <w:r w:rsidR="00177876">
        <w:rPr>
          <w:sz w:val="36"/>
          <w:szCs w:val="38"/>
        </w:rPr>
        <w:t>Templating Tools and Package Management</w:t>
      </w:r>
    </w:p>
    <w:p w14:paraId="75A87CC9" w14:textId="77777777" w:rsidR="00F742FC" w:rsidRDefault="00F742FC" w:rsidP="00F742FC">
      <w:r w:rsidRPr="00247FAC">
        <w:t>Main goal is to build further on what was demonstrated during the practice</w:t>
      </w:r>
    </w:p>
    <w:p w14:paraId="4E5BD143" w14:textId="67B9D4D3" w:rsidR="00695E6D" w:rsidRPr="00337CC0" w:rsidRDefault="00695E6D" w:rsidP="00F742FC">
      <w:r>
        <w:t xml:space="preserve">For the successful completion of the </w:t>
      </w:r>
      <w:r w:rsidR="00137C45">
        <w:t>tasks,</w:t>
      </w:r>
      <w:r>
        <w:t xml:space="preserve"> you will need a </w:t>
      </w:r>
      <w:r w:rsidR="004548A4">
        <w:t>simple (</w:t>
      </w:r>
      <w:r w:rsidR="00907BC8">
        <w:t>one-node or any other combination</w:t>
      </w:r>
      <w:r w:rsidR="004548A4">
        <w:t>) cluster as the one used during the practice</w:t>
      </w:r>
      <w:r w:rsidR="004C5A5F">
        <w:t xml:space="preserve"> </w:t>
      </w:r>
    </w:p>
    <w:p w14:paraId="77177F4A" w14:textId="65DB64F9" w:rsidR="0036438A" w:rsidRPr="0036438A" w:rsidRDefault="00355CFF" w:rsidP="0036438A">
      <w:pPr>
        <w:pStyle w:val="Heading2"/>
        <w:numPr>
          <w:ilvl w:val="0"/>
          <w:numId w:val="0"/>
        </w:numPr>
        <w:ind w:left="360" w:hanging="360"/>
      </w:pPr>
      <w:r>
        <w:t>Tasks</w:t>
      </w:r>
      <w:r w:rsidR="007D61B6">
        <w:t xml:space="preserve"> *</w:t>
      </w:r>
    </w:p>
    <w:p w14:paraId="1E4E8DF5" w14:textId="6EE2CA8E" w:rsidR="00B14240" w:rsidRDefault="00E02A9F" w:rsidP="00E154FB">
      <w:r>
        <w:t>Try to solve the following set of tasks</w:t>
      </w:r>
      <w:r w:rsidR="000B245B">
        <w:t>:</w:t>
      </w:r>
    </w:p>
    <w:p w14:paraId="176C5B78" w14:textId="6DD0FEB3" w:rsidR="00AA6D3B" w:rsidRDefault="00824F12" w:rsidP="00AA6D3B">
      <w:pPr>
        <w:pStyle w:val="ListParagraph"/>
        <w:numPr>
          <w:ilvl w:val="0"/>
          <w:numId w:val="47"/>
        </w:numPr>
      </w:pPr>
      <w:r>
        <w:t xml:space="preserve">Using the files in </w:t>
      </w:r>
      <w:r w:rsidRPr="00F6128F">
        <w:rPr>
          <w:b/>
          <w:bCs/>
        </w:rPr>
        <w:t>task1</w:t>
      </w:r>
      <w:r>
        <w:t xml:space="preserve"> folder create a template</w:t>
      </w:r>
      <w:r w:rsidR="000153E4">
        <w:t xml:space="preserve"> using the </w:t>
      </w:r>
      <w:r w:rsidR="000153E4" w:rsidRPr="00F6128F">
        <w:rPr>
          <w:b/>
          <w:bCs/>
        </w:rPr>
        <w:t>sed</w:t>
      </w:r>
      <w:r w:rsidR="000153E4">
        <w:t>-based approach</w:t>
      </w:r>
      <w:r w:rsidR="00DF609D">
        <w:t xml:space="preserve">. Parametrize the </w:t>
      </w:r>
      <w:r w:rsidR="00DF609D" w:rsidRPr="00C44868">
        <w:rPr>
          <w:b/>
          <w:bCs/>
        </w:rPr>
        <w:t>number of replicas</w:t>
      </w:r>
      <w:r w:rsidR="00DF609D">
        <w:t xml:space="preserve"> and the </w:t>
      </w:r>
      <w:r w:rsidR="00DF609D" w:rsidRPr="00C44868">
        <w:rPr>
          <w:b/>
          <w:bCs/>
        </w:rPr>
        <w:t>service port</w:t>
      </w:r>
    </w:p>
    <w:p w14:paraId="30F83285" w14:textId="44C50AEB" w:rsidR="000153E4" w:rsidRDefault="000153E4" w:rsidP="00AA6D3B">
      <w:pPr>
        <w:pStyle w:val="ListParagraph"/>
        <w:numPr>
          <w:ilvl w:val="0"/>
          <w:numId w:val="47"/>
        </w:numPr>
      </w:pPr>
      <w:r>
        <w:t xml:space="preserve">Using the files in </w:t>
      </w:r>
      <w:r w:rsidRPr="00F6128F">
        <w:rPr>
          <w:b/>
          <w:bCs/>
        </w:rPr>
        <w:t>task2</w:t>
      </w:r>
      <w:r>
        <w:t xml:space="preserve"> folder create a template using </w:t>
      </w:r>
      <w:r w:rsidRPr="00F6128F">
        <w:rPr>
          <w:b/>
          <w:bCs/>
        </w:rPr>
        <w:t>kustomize</w:t>
      </w:r>
      <w:r>
        <w:t xml:space="preserve"> with </w:t>
      </w:r>
      <w:r w:rsidR="00FB53D8">
        <w:t xml:space="preserve">two variants – </w:t>
      </w:r>
      <w:r w:rsidR="001E6BBB" w:rsidRPr="001E6BBB">
        <w:rPr>
          <w:b/>
          <w:bCs/>
        </w:rPr>
        <w:t>test</w:t>
      </w:r>
      <w:r w:rsidR="001E6BBB">
        <w:t xml:space="preserve"> and </w:t>
      </w:r>
      <w:r w:rsidR="001E6BBB" w:rsidRPr="001E6BBB">
        <w:rPr>
          <w:b/>
          <w:bCs/>
        </w:rPr>
        <w:t>production</w:t>
      </w:r>
      <w:r w:rsidR="001E6BBB">
        <w:t xml:space="preserve"> with difference in the </w:t>
      </w:r>
      <w:r w:rsidR="001E6BBB" w:rsidRPr="001E6BBB">
        <w:rPr>
          <w:b/>
          <w:bCs/>
        </w:rPr>
        <w:t>service port</w:t>
      </w:r>
      <w:r w:rsidR="001E6BBB">
        <w:t xml:space="preserve"> and </w:t>
      </w:r>
      <w:r w:rsidR="001E6BBB" w:rsidRPr="001E6BBB">
        <w:rPr>
          <w:b/>
          <w:bCs/>
        </w:rPr>
        <w:t>number of replicas</w:t>
      </w:r>
    </w:p>
    <w:p w14:paraId="3988BFEE" w14:textId="7A0AF6B0" w:rsidR="00FB53D8" w:rsidRPr="00AA6D3B" w:rsidRDefault="00FB53D8" w:rsidP="00AA6D3B">
      <w:pPr>
        <w:pStyle w:val="ListParagraph"/>
        <w:numPr>
          <w:ilvl w:val="0"/>
          <w:numId w:val="47"/>
        </w:numPr>
      </w:pPr>
      <w:r>
        <w:t xml:space="preserve">Create a </w:t>
      </w:r>
      <w:r w:rsidRPr="00F6128F">
        <w:rPr>
          <w:b/>
          <w:bCs/>
        </w:rPr>
        <w:t>Helm</w:t>
      </w:r>
      <w:r>
        <w:t xml:space="preserve"> chart that spins </w:t>
      </w:r>
      <w:r w:rsidR="00F6128F">
        <w:t>a</w:t>
      </w:r>
      <w:r>
        <w:t xml:space="preserve"> </w:t>
      </w:r>
      <w:r w:rsidRPr="00F6128F">
        <w:rPr>
          <w:b/>
          <w:bCs/>
        </w:rPr>
        <w:t>NGINX</w:t>
      </w:r>
      <w:r>
        <w:t xml:space="preserve">-based deployment with </w:t>
      </w:r>
      <w:r w:rsidRPr="00F6128F">
        <w:rPr>
          <w:b/>
          <w:bCs/>
        </w:rPr>
        <w:t>3 replicas</w:t>
      </w:r>
      <w:r>
        <w:t xml:space="preserve"> by default</w:t>
      </w:r>
      <w:r w:rsidR="00CD2E44">
        <w:rPr>
          <w:lang w:val="bg-BG"/>
        </w:rPr>
        <w:t xml:space="preserve">. </w:t>
      </w:r>
      <w:r w:rsidR="00CD2E44">
        <w:t>It must</w:t>
      </w:r>
      <w:r w:rsidR="00BB148B">
        <w:t xml:space="preserve"> mount a d</w:t>
      </w:r>
      <w:r>
        <w:t xml:space="preserve">efault </w:t>
      </w:r>
      <w:r w:rsidRPr="00F6128F">
        <w:rPr>
          <w:b/>
          <w:bCs/>
        </w:rPr>
        <w:t xml:space="preserve">index.html </w:t>
      </w:r>
      <w:r w:rsidR="00F6128F">
        <w:t xml:space="preserve">(with a </w:t>
      </w:r>
      <w:r w:rsidR="00F6128F" w:rsidRPr="00F6128F">
        <w:rPr>
          <w:b/>
          <w:bCs/>
        </w:rPr>
        <w:t>text</w:t>
      </w:r>
      <w:r w:rsidR="00F6128F">
        <w:t xml:space="preserve"> and a </w:t>
      </w:r>
      <w:r w:rsidR="00F6128F" w:rsidRPr="00F6128F">
        <w:rPr>
          <w:b/>
          <w:bCs/>
        </w:rPr>
        <w:t>picture</w:t>
      </w:r>
      <w:r w:rsidR="00F6128F">
        <w:t xml:space="preserve">) </w:t>
      </w:r>
      <w:r>
        <w:t xml:space="preserve">page from a </w:t>
      </w:r>
      <w:r w:rsidRPr="00F6128F">
        <w:rPr>
          <w:b/>
          <w:bCs/>
        </w:rPr>
        <w:t>ConfigMap</w:t>
      </w:r>
      <w:r w:rsidR="00BB148B">
        <w:t>. T</w:t>
      </w:r>
      <w:r>
        <w:t>he web server</w:t>
      </w:r>
      <w:r w:rsidR="00BB148B">
        <w:t xml:space="preserve"> should be exposed</w:t>
      </w:r>
      <w:r>
        <w:t xml:space="preserve"> via </w:t>
      </w:r>
      <w:r w:rsidRPr="00F6128F">
        <w:rPr>
          <w:b/>
          <w:bCs/>
        </w:rPr>
        <w:t>NodePort</w:t>
      </w:r>
      <w:r>
        <w:t xml:space="preserve"> service on port </w:t>
      </w:r>
      <w:r w:rsidRPr="00F6128F">
        <w:rPr>
          <w:b/>
          <w:bCs/>
        </w:rPr>
        <w:t>31000</w:t>
      </w:r>
      <w:r>
        <w:t xml:space="preserve"> by default</w:t>
      </w:r>
      <w:r w:rsidR="00F6128F">
        <w:t xml:space="preserve">. </w:t>
      </w:r>
      <w:r w:rsidR="00095241">
        <w:t xml:space="preserve">At least </w:t>
      </w:r>
      <w:r w:rsidR="00D86C32">
        <w:t xml:space="preserve">the </w:t>
      </w:r>
      <w:r w:rsidR="00D86C32" w:rsidRPr="005848B3">
        <w:rPr>
          <w:b/>
          <w:bCs/>
        </w:rPr>
        <w:t>text of the default page</w:t>
      </w:r>
      <w:r w:rsidR="00D86C32">
        <w:t xml:space="preserve">, </w:t>
      </w:r>
      <w:r w:rsidR="00D86C32" w:rsidRPr="005848B3">
        <w:rPr>
          <w:b/>
          <w:bCs/>
        </w:rPr>
        <w:t>number of replica</w:t>
      </w:r>
      <w:r w:rsidR="00D86C32">
        <w:t xml:space="preserve">s, </w:t>
      </w:r>
      <w:r w:rsidR="005848B3">
        <w:t xml:space="preserve">and </w:t>
      </w:r>
      <w:r w:rsidR="00D86C32" w:rsidRPr="005848B3">
        <w:rPr>
          <w:b/>
          <w:bCs/>
        </w:rPr>
        <w:t>service po</w:t>
      </w:r>
      <w:r w:rsidR="005848B3" w:rsidRPr="005848B3">
        <w:rPr>
          <w:b/>
          <w:bCs/>
        </w:rPr>
        <w:t>rt</w:t>
      </w:r>
      <w:r w:rsidR="00095241">
        <w:rPr>
          <w:b/>
          <w:bCs/>
        </w:rPr>
        <w:t xml:space="preserve"> </w:t>
      </w:r>
      <w:r w:rsidR="00095241">
        <w:t>should be parametrized</w:t>
      </w:r>
    </w:p>
    <w:p w14:paraId="1F114E14" w14:textId="18F60E14" w:rsidR="004808D0" w:rsidRPr="00B14240" w:rsidRDefault="00BD393A" w:rsidP="00E154FB">
      <w:r>
        <w:rPr>
          <w:i/>
          <w:iCs/>
        </w:rPr>
        <w:t xml:space="preserve">* </w:t>
      </w:r>
      <w:r w:rsidR="004808D0" w:rsidRPr="004808D0">
        <w:rPr>
          <w:i/>
          <w:iCs/>
        </w:rPr>
        <w:t>As usual, you are not obliged to complete all the tasks but try to tackle as many as possible</w:t>
      </w:r>
    </w:p>
    <w:p w14:paraId="05E7E847" w14:textId="0AEA8826" w:rsidR="008F7098" w:rsidRDefault="008F7098" w:rsidP="00B16410">
      <w:pPr>
        <w:pStyle w:val="Heading2"/>
        <w:numPr>
          <w:ilvl w:val="0"/>
          <w:numId w:val="0"/>
        </w:numPr>
        <w:ind w:left="360" w:hanging="360"/>
      </w:pPr>
      <w:r>
        <w:t>Proof</w:t>
      </w:r>
    </w:p>
    <w:p w14:paraId="42CE5610" w14:textId="77777777" w:rsidR="00EE3C70" w:rsidRPr="006F0109" w:rsidRDefault="00EE3C70" w:rsidP="00EE3C70">
      <w:r w:rsidRPr="006F0109">
        <w:t>Prepare a document that show what you accomplished and how you did it. It can include (not limited to):</w:t>
      </w:r>
    </w:p>
    <w:p w14:paraId="00C870C5" w14:textId="77777777" w:rsidR="00EE3C70" w:rsidRPr="006F0109" w:rsidRDefault="00EE3C70" w:rsidP="00EE3C70">
      <w:pPr>
        <w:pStyle w:val="ListParagraph"/>
        <w:numPr>
          <w:ilvl w:val="0"/>
          <w:numId w:val="45"/>
        </w:numPr>
      </w:pPr>
      <w:r w:rsidRPr="006F0109">
        <w:t>The commands you used to achieve the above tasks</w:t>
      </w:r>
    </w:p>
    <w:p w14:paraId="249AD796" w14:textId="77777777" w:rsidR="00EE3C70" w:rsidRDefault="00EE3C70" w:rsidP="00EE3C70">
      <w:pPr>
        <w:pStyle w:val="ListParagraph"/>
        <w:numPr>
          <w:ilvl w:val="0"/>
          <w:numId w:val="45"/>
        </w:numPr>
      </w:pPr>
      <w:r w:rsidRPr="006F0109">
        <w:t>A few pictures showing intermediary steps or results</w:t>
      </w:r>
    </w:p>
    <w:p w14:paraId="389B8CE3" w14:textId="0B61FB07" w:rsidR="00A47B34" w:rsidRPr="006F0109" w:rsidRDefault="00A47B34" w:rsidP="00EE3C70">
      <w:pPr>
        <w:pStyle w:val="ListParagraph"/>
        <w:numPr>
          <w:ilvl w:val="0"/>
          <w:numId w:val="45"/>
        </w:numPr>
      </w:pPr>
      <w:r>
        <w:t>Any configuration files and/or manifests</w:t>
      </w:r>
    </w:p>
    <w:p w14:paraId="7305DBCE" w14:textId="77777777" w:rsidR="00EE3C70" w:rsidRPr="00EE3C70" w:rsidRDefault="00EE3C70" w:rsidP="00EE3C70">
      <w:bookmarkStart w:id="0" w:name="_GoBack"/>
      <w:bookmarkEnd w:id="0"/>
    </w:p>
    <w:sectPr w:rsidR="00EE3C70" w:rsidRPr="00EE3C7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51CD68" w14:textId="77777777" w:rsidR="00F20D11" w:rsidRDefault="00F20D11" w:rsidP="008068A2">
      <w:pPr>
        <w:spacing w:after="0" w:line="240" w:lineRule="auto"/>
      </w:pPr>
      <w:r>
        <w:separator/>
      </w:r>
    </w:p>
  </w:endnote>
  <w:endnote w:type="continuationSeparator" w:id="0">
    <w:p w14:paraId="3B240652" w14:textId="77777777" w:rsidR="00F20D11" w:rsidRDefault="00F20D1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105A8E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433C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105A8E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433C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5316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3C5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3C5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5316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3C5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3C5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3513B3" w14:textId="77777777" w:rsidR="00F20D11" w:rsidRDefault="00F20D11" w:rsidP="008068A2">
      <w:pPr>
        <w:spacing w:after="0" w:line="240" w:lineRule="auto"/>
      </w:pPr>
      <w:r>
        <w:separator/>
      </w:r>
    </w:p>
  </w:footnote>
  <w:footnote w:type="continuationSeparator" w:id="0">
    <w:p w14:paraId="6A2AEB45" w14:textId="77777777" w:rsidR="00F20D11" w:rsidRDefault="00F20D1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E0E0B"/>
    <w:multiLevelType w:val="hybridMultilevel"/>
    <w:tmpl w:val="AC4ECB2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80D7E"/>
    <w:multiLevelType w:val="hybridMultilevel"/>
    <w:tmpl w:val="85FA4A7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025E09"/>
    <w:multiLevelType w:val="hybridMultilevel"/>
    <w:tmpl w:val="95BA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5B4D69"/>
    <w:multiLevelType w:val="hybridMultilevel"/>
    <w:tmpl w:val="F5F44EB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5C3E01"/>
    <w:multiLevelType w:val="hybridMultilevel"/>
    <w:tmpl w:val="2F4E0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C637E5"/>
    <w:multiLevelType w:val="hybridMultilevel"/>
    <w:tmpl w:val="3698B1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C2889"/>
    <w:multiLevelType w:val="hybridMultilevel"/>
    <w:tmpl w:val="7A300050"/>
    <w:lvl w:ilvl="0" w:tplc="A35A3B1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14EDD"/>
    <w:multiLevelType w:val="hybridMultilevel"/>
    <w:tmpl w:val="98D6EE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9"/>
  </w:num>
  <w:num w:numId="28">
    <w:abstractNumId w:val="18"/>
  </w:num>
  <w:num w:numId="29">
    <w:abstractNumId w:val="45"/>
  </w:num>
  <w:num w:numId="30">
    <w:abstractNumId w:val="23"/>
  </w:num>
  <w:num w:numId="31">
    <w:abstractNumId w:val="11"/>
  </w:num>
  <w:num w:numId="32">
    <w:abstractNumId w:val="37"/>
  </w:num>
  <w:num w:numId="33">
    <w:abstractNumId w:val="43"/>
  </w:num>
  <w:num w:numId="34">
    <w:abstractNumId w:val="27"/>
  </w:num>
  <w:num w:numId="35">
    <w:abstractNumId w:val="44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9"/>
  </w:num>
  <w:num w:numId="41">
    <w:abstractNumId w:val="26"/>
  </w:num>
  <w:num w:numId="42">
    <w:abstractNumId w:val="38"/>
  </w:num>
  <w:num w:numId="43">
    <w:abstractNumId w:val="42"/>
  </w:num>
  <w:num w:numId="44">
    <w:abstractNumId w:val="16"/>
  </w:num>
  <w:num w:numId="45">
    <w:abstractNumId w:val="24"/>
  </w:num>
  <w:num w:numId="46">
    <w:abstractNumId w:val="21"/>
  </w:num>
  <w:num w:numId="47">
    <w:abstractNumId w:val="3"/>
  </w:num>
  <w:num w:numId="48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7U0NzMyNjQxMjVV0lEKTi0uzszPAykwrAUAaleAvSwAAAA="/>
  </w:docVars>
  <w:rsids>
    <w:rsidRoot w:val="008068A2"/>
    <w:rsid w:val="000006BB"/>
    <w:rsid w:val="00002C1C"/>
    <w:rsid w:val="00003CFE"/>
    <w:rsid w:val="00007044"/>
    <w:rsid w:val="0001451E"/>
    <w:rsid w:val="000153E4"/>
    <w:rsid w:val="00015BE8"/>
    <w:rsid w:val="0001720C"/>
    <w:rsid w:val="00023DC6"/>
    <w:rsid w:val="00025F04"/>
    <w:rsid w:val="00026EAE"/>
    <w:rsid w:val="0003176A"/>
    <w:rsid w:val="00036924"/>
    <w:rsid w:val="00040B91"/>
    <w:rsid w:val="00043BF3"/>
    <w:rsid w:val="00047FB6"/>
    <w:rsid w:val="00053022"/>
    <w:rsid w:val="000606BC"/>
    <w:rsid w:val="00063B5F"/>
    <w:rsid w:val="00064D15"/>
    <w:rsid w:val="000761DE"/>
    <w:rsid w:val="00085086"/>
    <w:rsid w:val="0008559D"/>
    <w:rsid w:val="00086727"/>
    <w:rsid w:val="0009209B"/>
    <w:rsid w:val="00093856"/>
    <w:rsid w:val="00095241"/>
    <w:rsid w:val="00096A20"/>
    <w:rsid w:val="000A2482"/>
    <w:rsid w:val="000A6794"/>
    <w:rsid w:val="000B245B"/>
    <w:rsid w:val="000B39E6"/>
    <w:rsid w:val="000B56F0"/>
    <w:rsid w:val="000C5361"/>
    <w:rsid w:val="000C6490"/>
    <w:rsid w:val="000D7E68"/>
    <w:rsid w:val="000E02DB"/>
    <w:rsid w:val="000E615D"/>
    <w:rsid w:val="0010042A"/>
    <w:rsid w:val="00103906"/>
    <w:rsid w:val="00104135"/>
    <w:rsid w:val="0010761C"/>
    <w:rsid w:val="0011504E"/>
    <w:rsid w:val="00122B46"/>
    <w:rsid w:val="00127112"/>
    <w:rsid w:val="001275B9"/>
    <w:rsid w:val="00131DC0"/>
    <w:rsid w:val="00132DC9"/>
    <w:rsid w:val="00137C45"/>
    <w:rsid w:val="0014204B"/>
    <w:rsid w:val="00142C75"/>
    <w:rsid w:val="00143AFC"/>
    <w:rsid w:val="001449E8"/>
    <w:rsid w:val="001619DF"/>
    <w:rsid w:val="00164CDC"/>
    <w:rsid w:val="00167CF1"/>
    <w:rsid w:val="00171021"/>
    <w:rsid w:val="001714D0"/>
    <w:rsid w:val="00171719"/>
    <w:rsid w:val="00175E1D"/>
    <w:rsid w:val="00177876"/>
    <w:rsid w:val="001837BD"/>
    <w:rsid w:val="00183A2C"/>
    <w:rsid w:val="00184434"/>
    <w:rsid w:val="001A317A"/>
    <w:rsid w:val="001A5DB4"/>
    <w:rsid w:val="001A6728"/>
    <w:rsid w:val="001B17D2"/>
    <w:rsid w:val="001B7060"/>
    <w:rsid w:val="001C1FCD"/>
    <w:rsid w:val="001C291D"/>
    <w:rsid w:val="001C7F31"/>
    <w:rsid w:val="001D2464"/>
    <w:rsid w:val="001D3261"/>
    <w:rsid w:val="001D50AE"/>
    <w:rsid w:val="001D5548"/>
    <w:rsid w:val="001D5D4E"/>
    <w:rsid w:val="001E1161"/>
    <w:rsid w:val="001E3FEF"/>
    <w:rsid w:val="001E6BBB"/>
    <w:rsid w:val="001F49E4"/>
    <w:rsid w:val="00202683"/>
    <w:rsid w:val="00205A2B"/>
    <w:rsid w:val="0021100D"/>
    <w:rsid w:val="00211263"/>
    <w:rsid w:val="00215FCE"/>
    <w:rsid w:val="00220F41"/>
    <w:rsid w:val="00225455"/>
    <w:rsid w:val="00227A1F"/>
    <w:rsid w:val="002326A7"/>
    <w:rsid w:val="00232E7D"/>
    <w:rsid w:val="0023501F"/>
    <w:rsid w:val="00240AB1"/>
    <w:rsid w:val="00253E99"/>
    <w:rsid w:val="0025548E"/>
    <w:rsid w:val="002636BC"/>
    <w:rsid w:val="00264287"/>
    <w:rsid w:val="0026589D"/>
    <w:rsid w:val="002664E1"/>
    <w:rsid w:val="002674C4"/>
    <w:rsid w:val="0027173E"/>
    <w:rsid w:val="00273019"/>
    <w:rsid w:val="002819B5"/>
    <w:rsid w:val="002853F4"/>
    <w:rsid w:val="00286B9D"/>
    <w:rsid w:val="002A0A45"/>
    <w:rsid w:val="002A2D2D"/>
    <w:rsid w:val="002A65E4"/>
    <w:rsid w:val="002B270F"/>
    <w:rsid w:val="002B6D98"/>
    <w:rsid w:val="002B7349"/>
    <w:rsid w:val="002C4439"/>
    <w:rsid w:val="002C539D"/>
    <w:rsid w:val="002C6915"/>
    <w:rsid w:val="002C6C20"/>
    <w:rsid w:val="002C71C6"/>
    <w:rsid w:val="002D07CA"/>
    <w:rsid w:val="002D3C69"/>
    <w:rsid w:val="002D3F72"/>
    <w:rsid w:val="002D6925"/>
    <w:rsid w:val="002D6CF5"/>
    <w:rsid w:val="002E6529"/>
    <w:rsid w:val="002F2786"/>
    <w:rsid w:val="002F4C7E"/>
    <w:rsid w:val="002F6368"/>
    <w:rsid w:val="003001B3"/>
    <w:rsid w:val="00305122"/>
    <w:rsid w:val="0031204B"/>
    <w:rsid w:val="00312072"/>
    <w:rsid w:val="003135BC"/>
    <w:rsid w:val="003230CF"/>
    <w:rsid w:val="003232F8"/>
    <w:rsid w:val="00330248"/>
    <w:rsid w:val="0033212E"/>
    <w:rsid w:val="0033334A"/>
    <w:rsid w:val="0033490F"/>
    <w:rsid w:val="00337CC0"/>
    <w:rsid w:val="00344EC5"/>
    <w:rsid w:val="003463A0"/>
    <w:rsid w:val="003526B2"/>
    <w:rsid w:val="0035432B"/>
    <w:rsid w:val="00355CFF"/>
    <w:rsid w:val="00356EB6"/>
    <w:rsid w:val="003615F0"/>
    <w:rsid w:val="00362794"/>
    <w:rsid w:val="0036438A"/>
    <w:rsid w:val="003656CE"/>
    <w:rsid w:val="0037468B"/>
    <w:rsid w:val="00380A57"/>
    <w:rsid w:val="003817EF"/>
    <w:rsid w:val="003821E1"/>
    <w:rsid w:val="00382A45"/>
    <w:rsid w:val="00382E69"/>
    <w:rsid w:val="0039008C"/>
    <w:rsid w:val="00395D2E"/>
    <w:rsid w:val="003A1601"/>
    <w:rsid w:val="003A1703"/>
    <w:rsid w:val="003A33F9"/>
    <w:rsid w:val="003A5602"/>
    <w:rsid w:val="003A7D4D"/>
    <w:rsid w:val="003B0278"/>
    <w:rsid w:val="003B1846"/>
    <w:rsid w:val="003B449B"/>
    <w:rsid w:val="003B61EE"/>
    <w:rsid w:val="003B6A53"/>
    <w:rsid w:val="003E1013"/>
    <w:rsid w:val="003E167F"/>
    <w:rsid w:val="003E2A3C"/>
    <w:rsid w:val="003E2F33"/>
    <w:rsid w:val="003E51E8"/>
    <w:rsid w:val="003E6BFB"/>
    <w:rsid w:val="003F1864"/>
    <w:rsid w:val="0041081C"/>
    <w:rsid w:val="00426AA2"/>
    <w:rsid w:val="00426D4D"/>
    <w:rsid w:val="00427DAA"/>
    <w:rsid w:val="004311CA"/>
    <w:rsid w:val="00433C58"/>
    <w:rsid w:val="0043626D"/>
    <w:rsid w:val="00444996"/>
    <w:rsid w:val="00444FD3"/>
    <w:rsid w:val="00451812"/>
    <w:rsid w:val="004548A4"/>
    <w:rsid w:val="0046468A"/>
    <w:rsid w:val="0047331A"/>
    <w:rsid w:val="0047640B"/>
    <w:rsid w:val="0047644B"/>
    <w:rsid w:val="0047654E"/>
    <w:rsid w:val="00476D4B"/>
    <w:rsid w:val="004808D0"/>
    <w:rsid w:val="0048095B"/>
    <w:rsid w:val="004844E8"/>
    <w:rsid w:val="00485647"/>
    <w:rsid w:val="00491748"/>
    <w:rsid w:val="00494808"/>
    <w:rsid w:val="004A3064"/>
    <w:rsid w:val="004A37C6"/>
    <w:rsid w:val="004A7E77"/>
    <w:rsid w:val="004B0253"/>
    <w:rsid w:val="004C0A80"/>
    <w:rsid w:val="004C3E92"/>
    <w:rsid w:val="004C5A5F"/>
    <w:rsid w:val="004C62DA"/>
    <w:rsid w:val="004D03E1"/>
    <w:rsid w:val="004D29A9"/>
    <w:rsid w:val="004D2F01"/>
    <w:rsid w:val="004E04A8"/>
    <w:rsid w:val="004E0B98"/>
    <w:rsid w:val="004E0D4F"/>
    <w:rsid w:val="004E4C1E"/>
    <w:rsid w:val="004F256C"/>
    <w:rsid w:val="0050017E"/>
    <w:rsid w:val="00503820"/>
    <w:rsid w:val="00504574"/>
    <w:rsid w:val="00504DF1"/>
    <w:rsid w:val="005054C7"/>
    <w:rsid w:val="00507F81"/>
    <w:rsid w:val="005155CE"/>
    <w:rsid w:val="00515FA1"/>
    <w:rsid w:val="005172E9"/>
    <w:rsid w:val="00517B12"/>
    <w:rsid w:val="00523BDE"/>
    <w:rsid w:val="00524789"/>
    <w:rsid w:val="0052765A"/>
    <w:rsid w:val="00527BE8"/>
    <w:rsid w:val="0053415D"/>
    <w:rsid w:val="00540D05"/>
    <w:rsid w:val="00543131"/>
    <w:rsid w:val="005439C9"/>
    <w:rsid w:val="00545623"/>
    <w:rsid w:val="00553CCB"/>
    <w:rsid w:val="0055441A"/>
    <w:rsid w:val="005602E0"/>
    <w:rsid w:val="00560515"/>
    <w:rsid w:val="00562D2A"/>
    <w:rsid w:val="00563DC7"/>
    <w:rsid w:val="00564029"/>
    <w:rsid w:val="00564D7B"/>
    <w:rsid w:val="0056527D"/>
    <w:rsid w:val="0056786B"/>
    <w:rsid w:val="0057138C"/>
    <w:rsid w:val="005728DD"/>
    <w:rsid w:val="00577DE3"/>
    <w:rsid w:val="005803E5"/>
    <w:rsid w:val="005828FF"/>
    <w:rsid w:val="00584669"/>
    <w:rsid w:val="005848B3"/>
    <w:rsid w:val="00584EDB"/>
    <w:rsid w:val="00584F0B"/>
    <w:rsid w:val="0058723E"/>
    <w:rsid w:val="00587E5A"/>
    <w:rsid w:val="00594821"/>
    <w:rsid w:val="00596357"/>
    <w:rsid w:val="00596AA5"/>
    <w:rsid w:val="00597229"/>
    <w:rsid w:val="005A13B5"/>
    <w:rsid w:val="005A4177"/>
    <w:rsid w:val="005A68D3"/>
    <w:rsid w:val="005B0164"/>
    <w:rsid w:val="005C131C"/>
    <w:rsid w:val="005C4ECC"/>
    <w:rsid w:val="005C6A24"/>
    <w:rsid w:val="005D0C1D"/>
    <w:rsid w:val="005D1CB5"/>
    <w:rsid w:val="005D251A"/>
    <w:rsid w:val="005D4DF9"/>
    <w:rsid w:val="005E04CE"/>
    <w:rsid w:val="005E6CC9"/>
    <w:rsid w:val="005F229D"/>
    <w:rsid w:val="005F465A"/>
    <w:rsid w:val="00600083"/>
    <w:rsid w:val="00600CE0"/>
    <w:rsid w:val="00601115"/>
    <w:rsid w:val="00603197"/>
    <w:rsid w:val="00604363"/>
    <w:rsid w:val="00606565"/>
    <w:rsid w:val="00614266"/>
    <w:rsid w:val="00614915"/>
    <w:rsid w:val="0062359E"/>
    <w:rsid w:val="00624212"/>
    <w:rsid w:val="006242A9"/>
    <w:rsid w:val="00624DCF"/>
    <w:rsid w:val="00624FCD"/>
    <w:rsid w:val="0063342B"/>
    <w:rsid w:val="006354A9"/>
    <w:rsid w:val="00640502"/>
    <w:rsid w:val="00640972"/>
    <w:rsid w:val="00644D27"/>
    <w:rsid w:val="00654960"/>
    <w:rsid w:val="006609D3"/>
    <w:rsid w:val="00660E59"/>
    <w:rsid w:val="006640AE"/>
    <w:rsid w:val="00666CE4"/>
    <w:rsid w:val="00670041"/>
    <w:rsid w:val="00671FE2"/>
    <w:rsid w:val="00674190"/>
    <w:rsid w:val="00686C0C"/>
    <w:rsid w:val="00694E2C"/>
    <w:rsid w:val="00695634"/>
    <w:rsid w:val="00695E6D"/>
    <w:rsid w:val="006A0B6B"/>
    <w:rsid w:val="006A2531"/>
    <w:rsid w:val="006B3C29"/>
    <w:rsid w:val="006C597D"/>
    <w:rsid w:val="006D239A"/>
    <w:rsid w:val="006D2D1A"/>
    <w:rsid w:val="006D6C50"/>
    <w:rsid w:val="006E1302"/>
    <w:rsid w:val="006E2245"/>
    <w:rsid w:val="006E55B4"/>
    <w:rsid w:val="006E7E50"/>
    <w:rsid w:val="006F3137"/>
    <w:rsid w:val="006F4ADE"/>
    <w:rsid w:val="006F5464"/>
    <w:rsid w:val="006F582D"/>
    <w:rsid w:val="00703C76"/>
    <w:rsid w:val="00704432"/>
    <w:rsid w:val="007051DF"/>
    <w:rsid w:val="0071254A"/>
    <w:rsid w:val="007232D9"/>
    <w:rsid w:val="00724DA4"/>
    <w:rsid w:val="007349F5"/>
    <w:rsid w:val="0074495F"/>
    <w:rsid w:val="00760347"/>
    <w:rsid w:val="0076036D"/>
    <w:rsid w:val="00763912"/>
    <w:rsid w:val="00771E5F"/>
    <w:rsid w:val="00774E44"/>
    <w:rsid w:val="0077605F"/>
    <w:rsid w:val="00785258"/>
    <w:rsid w:val="00786692"/>
    <w:rsid w:val="00786ACE"/>
    <w:rsid w:val="00790283"/>
    <w:rsid w:val="00791F02"/>
    <w:rsid w:val="00792C9D"/>
    <w:rsid w:val="0079324A"/>
    <w:rsid w:val="00794EEE"/>
    <w:rsid w:val="00795FC0"/>
    <w:rsid w:val="007972FF"/>
    <w:rsid w:val="007A635E"/>
    <w:rsid w:val="007B3686"/>
    <w:rsid w:val="007C2C37"/>
    <w:rsid w:val="007C3E81"/>
    <w:rsid w:val="007C42AC"/>
    <w:rsid w:val="007C5386"/>
    <w:rsid w:val="007D15BD"/>
    <w:rsid w:val="007D61B6"/>
    <w:rsid w:val="007D71F2"/>
    <w:rsid w:val="007D742F"/>
    <w:rsid w:val="007D7563"/>
    <w:rsid w:val="007E06F0"/>
    <w:rsid w:val="007E0960"/>
    <w:rsid w:val="007E16D9"/>
    <w:rsid w:val="007E4E4F"/>
    <w:rsid w:val="007F04BF"/>
    <w:rsid w:val="007F177C"/>
    <w:rsid w:val="007F1CF2"/>
    <w:rsid w:val="007F25EB"/>
    <w:rsid w:val="007F5F65"/>
    <w:rsid w:val="00801502"/>
    <w:rsid w:val="00801724"/>
    <w:rsid w:val="00803217"/>
    <w:rsid w:val="00804D1B"/>
    <w:rsid w:val="00804DC7"/>
    <w:rsid w:val="008063E1"/>
    <w:rsid w:val="008068A2"/>
    <w:rsid w:val="008105A0"/>
    <w:rsid w:val="00820304"/>
    <w:rsid w:val="00821F06"/>
    <w:rsid w:val="00824F12"/>
    <w:rsid w:val="00827579"/>
    <w:rsid w:val="00834E6A"/>
    <w:rsid w:val="00836CA4"/>
    <w:rsid w:val="008437A4"/>
    <w:rsid w:val="0085184F"/>
    <w:rsid w:val="0085468E"/>
    <w:rsid w:val="00861625"/>
    <w:rsid w:val="008617B5"/>
    <w:rsid w:val="00870828"/>
    <w:rsid w:val="008756D2"/>
    <w:rsid w:val="008757BC"/>
    <w:rsid w:val="00876835"/>
    <w:rsid w:val="0088080B"/>
    <w:rsid w:val="0088638D"/>
    <w:rsid w:val="00890167"/>
    <w:rsid w:val="008914BD"/>
    <w:rsid w:val="00893456"/>
    <w:rsid w:val="00894E39"/>
    <w:rsid w:val="008A2FA3"/>
    <w:rsid w:val="008B0246"/>
    <w:rsid w:val="008B07D7"/>
    <w:rsid w:val="008B557F"/>
    <w:rsid w:val="008C2344"/>
    <w:rsid w:val="008C2B83"/>
    <w:rsid w:val="008C5930"/>
    <w:rsid w:val="008D2260"/>
    <w:rsid w:val="008D3E19"/>
    <w:rsid w:val="008D4BE3"/>
    <w:rsid w:val="008D6097"/>
    <w:rsid w:val="008E2721"/>
    <w:rsid w:val="008E620F"/>
    <w:rsid w:val="008E6CF3"/>
    <w:rsid w:val="008F202C"/>
    <w:rsid w:val="008F3F3A"/>
    <w:rsid w:val="008F5B43"/>
    <w:rsid w:val="008F5C77"/>
    <w:rsid w:val="008F5FDB"/>
    <w:rsid w:val="008F7098"/>
    <w:rsid w:val="0090117A"/>
    <w:rsid w:val="00902756"/>
    <w:rsid w:val="00902E68"/>
    <w:rsid w:val="00905770"/>
    <w:rsid w:val="00907BC8"/>
    <w:rsid w:val="0091070A"/>
    <w:rsid w:val="0091289D"/>
    <w:rsid w:val="00912BC6"/>
    <w:rsid w:val="0091434F"/>
    <w:rsid w:val="009179E5"/>
    <w:rsid w:val="0092145D"/>
    <w:rsid w:val="009254B7"/>
    <w:rsid w:val="00930CEE"/>
    <w:rsid w:val="00941FFF"/>
    <w:rsid w:val="009447A7"/>
    <w:rsid w:val="00955691"/>
    <w:rsid w:val="00955B5D"/>
    <w:rsid w:val="00961157"/>
    <w:rsid w:val="00965C5B"/>
    <w:rsid w:val="0096684B"/>
    <w:rsid w:val="00971E7F"/>
    <w:rsid w:val="00972C7F"/>
    <w:rsid w:val="00976D15"/>
    <w:rsid w:val="00976E46"/>
    <w:rsid w:val="009777F2"/>
    <w:rsid w:val="00985C77"/>
    <w:rsid w:val="009866F7"/>
    <w:rsid w:val="009920BB"/>
    <w:rsid w:val="009A1D3E"/>
    <w:rsid w:val="009B0026"/>
    <w:rsid w:val="009B4FB4"/>
    <w:rsid w:val="009C0C39"/>
    <w:rsid w:val="009C4DB6"/>
    <w:rsid w:val="009D0BF1"/>
    <w:rsid w:val="009D1805"/>
    <w:rsid w:val="009D2E2C"/>
    <w:rsid w:val="009D5BCE"/>
    <w:rsid w:val="009E1A09"/>
    <w:rsid w:val="009E29FC"/>
    <w:rsid w:val="009F15BE"/>
    <w:rsid w:val="009F206E"/>
    <w:rsid w:val="009F5945"/>
    <w:rsid w:val="009F68E1"/>
    <w:rsid w:val="00A02545"/>
    <w:rsid w:val="00A02593"/>
    <w:rsid w:val="00A025E6"/>
    <w:rsid w:val="00A05002"/>
    <w:rsid w:val="00A05555"/>
    <w:rsid w:val="00A06D89"/>
    <w:rsid w:val="00A075F9"/>
    <w:rsid w:val="00A07764"/>
    <w:rsid w:val="00A0792C"/>
    <w:rsid w:val="00A35790"/>
    <w:rsid w:val="00A45A89"/>
    <w:rsid w:val="00A47B34"/>
    <w:rsid w:val="00A47F12"/>
    <w:rsid w:val="00A53297"/>
    <w:rsid w:val="00A57BE6"/>
    <w:rsid w:val="00A66DE2"/>
    <w:rsid w:val="00A70227"/>
    <w:rsid w:val="00A702F3"/>
    <w:rsid w:val="00A7185F"/>
    <w:rsid w:val="00A75A8E"/>
    <w:rsid w:val="00A778A1"/>
    <w:rsid w:val="00A847D3"/>
    <w:rsid w:val="00AA07E9"/>
    <w:rsid w:val="00AA3772"/>
    <w:rsid w:val="00AA5CC2"/>
    <w:rsid w:val="00AA6D3B"/>
    <w:rsid w:val="00AB106E"/>
    <w:rsid w:val="00AB2224"/>
    <w:rsid w:val="00AC2C9A"/>
    <w:rsid w:val="00AC36D6"/>
    <w:rsid w:val="00AC60FE"/>
    <w:rsid w:val="00AC77AD"/>
    <w:rsid w:val="00AD3214"/>
    <w:rsid w:val="00AD4035"/>
    <w:rsid w:val="00AE05D3"/>
    <w:rsid w:val="00AE355A"/>
    <w:rsid w:val="00AE45EC"/>
    <w:rsid w:val="00AF410A"/>
    <w:rsid w:val="00AF5E18"/>
    <w:rsid w:val="00B0558E"/>
    <w:rsid w:val="00B0560D"/>
    <w:rsid w:val="00B14240"/>
    <w:rsid w:val="00B148DD"/>
    <w:rsid w:val="00B16410"/>
    <w:rsid w:val="00B23AD8"/>
    <w:rsid w:val="00B2472A"/>
    <w:rsid w:val="00B324F2"/>
    <w:rsid w:val="00B41F0D"/>
    <w:rsid w:val="00B4744E"/>
    <w:rsid w:val="00B47CFE"/>
    <w:rsid w:val="00B55770"/>
    <w:rsid w:val="00B567F6"/>
    <w:rsid w:val="00B56DF3"/>
    <w:rsid w:val="00B57A5C"/>
    <w:rsid w:val="00B57E95"/>
    <w:rsid w:val="00B6185B"/>
    <w:rsid w:val="00B638EB"/>
    <w:rsid w:val="00B63DED"/>
    <w:rsid w:val="00B6556D"/>
    <w:rsid w:val="00B71DB0"/>
    <w:rsid w:val="00B728BF"/>
    <w:rsid w:val="00B753E7"/>
    <w:rsid w:val="00B75CBF"/>
    <w:rsid w:val="00B77349"/>
    <w:rsid w:val="00B805BC"/>
    <w:rsid w:val="00B81519"/>
    <w:rsid w:val="00B81D83"/>
    <w:rsid w:val="00B86AF3"/>
    <w:rsid w:val="00B86BEE"/>
    <w:rsid w:val="00B90B6B"/>
    <w:rsid w:val="00B9309B"/>
    <w:rsid w:val="00BA1F40"/>
    <w:rsid w:val="00BA4820"/>
    <w:rsid w:val="00BB05FA"/>
    <w:rsid w:val="00BB148B"/>
    <w:rsid w:val="00BB2E44"/>
    <w:rsid w:val="00BB5B10"/>
    <w:rsid w:val="00BC2605"/>
    <w:rsid w:val="00BC4CD7"/>
    <w:rsid w:val="00BC56D6"/>
    <w:rsid w:val="00BC792D"/>
    <w:rsid w:val="00BD0D29"/>
    <w:rsid w:val="00BD393A"/>
    <w:rsid w:val="00BD650D"/>
    <w:rsid w:val="00BD6DEE"/>
    <w:rsid w:val="00BE399E"/>
    <w:rsid w:val="00BF00A9"/>
    <w:rsid w:val="00BF1775"/>
    <w:rsid w:val="00BF201D"/>
    <w:rsid w:val="00BF35B8"/>
    <w:rsid w:val="00BF41ED"/>
    <w:rsid w:val="00BF719F"/>
    <w:rsid w:val="00C032C7"/>
    <w:rsid w:val="00C0490B"/>
    <w:rsid w:val="00C049B2"/>
    <w:rsid w:val="00C051B6"/>
    <w:rsid w:val="00C07904"/>
    <w:rsid w:val="00C121AF"/>
    <w:rsid w:val="00C12C77"/>
    <w:rsid w:val="00C1313F"/>
    <w:rsid w:val="00C14C80"/>
    <w:rsid w:val="00C16FAA"/>
    <w:rsid w:val="00C20034"/>
    <w:rsid w:val="00C21E03"/>
    <w:rsid w:val="00C27853"/>
    <w:rsid w:val="00C325EA"/>
    <w:rsid w:val="00C348FB"/>
    <w:rsid w:val="00C355A5"/>
    <w:rsid w:val="00C43B64"/>
    <w:rsid w:val="00C44868"/>
    <w:rsid w:val="00C53F37"/>
    <w:rsid w:val="00C5499A"/>
    <w:rsid w:val="00C55984"/>
    <w:rsid w:val="00C62A0F"/>
    <w:rsid w:val="00C631CB"/>
    <w:rsid w:val="00C73C73"/>
    <w:rsid w:val="00C7761E"/>
    <w:rsid w:val="00C82862"/>
    <w:rsid w:val="00C83A68"/>
    <w:rsid w:val="00C84E4D"/>
    <w:rsid w:val="00CA116F"/>
    <w:rsid w:val="00CA2FD0"/>
    <w:rsid w:val="00CA7909"/>
    <w:rsid w:val="00CB5464"/>
    <w:rsid w:val="00CB626D"/>
    <w:rsid w:val="00CB62D0"/>
    <w:rsid w:val="00CC40B5"/>
    <w:rsid w:val="00CD1D7A"/>
    <w:rsid w:val="00CD1F81"/>
    <w:rsid w:val="00CD2E44"/>
    <w:rsid w:val="00CD5181"/>
    <w:rsid w:val="00CD7485"/>
    <w:rsid w:val="00CE13DC"/>
    <w:rsid w:val="00CE1724"/>
    <w:rsid w:val="00CE2360"/>
    <w:rsid w:val="00CE236C"/>
    <w:rsid w:val="00CF0047"/>
    <w:rsid w:val="00CF43B9"/>
    <w:rsid w:val="00CF788C"/>
    <w:rsid w:val="00D17ACF"/>
    <w:rsid w:val="00D22895"/>
    <w:rsid w:val="00D24FDD"/>
    <w:rsid w:val="00D25119"/>
    <w:rsid w:val="00D25521"/>
    <w:rsid w:val="00D269F0"/>
    <w:rsid w:val="00D320C3"/>
    <w:rsid w:val="00D3404A"/>
    <w:rsid w:val="00D40EE8"/>
    <w:rsid w:val="00D4354E"/>
    <w:rsid w:val="00D43F69"/>
    <w:rsid w:val="00D50F79"/>
    <w:rsid w:val="00D52DBC"/>
    <w:rsid w:val="00D5530F"/>
    <w:rsid w:val="00D64318"/>
    <w:rsid w:val="00D658AC"/>
    <w:rsid w:val="00D73957"/>
    <w:rsid w:val="00D80364"/>
    <w:rsid w:val="00D8395C"/>
    <w:rsid w:val="00D86C32"/>
    <w:rsid w:val="00D908CA"/>
    <w:rsid w:val="00D910AA"/>
    <w:rsid w:val="00DA028F"/>
    <w:rsid w:val="00DA1E98"/>
    <w:rsid w:val="00DA2EA3"/>
    <w:rsid w:val="00DA4E5B"/>
    <w:rsid w:val="00DC28E6"/>
    <w:rsid w:val="00DC2FE3"/>
    <w:rsid w:val="00DC79E8"/>
    <w:rsid w:val="00DD2AD7"/>
    <w:rsid w:val="00DD39DA"/>
    <w:rsid w:val="00DD48BE"/>
    <w:rsid w:val="00DD4C14"/>
    <w:rsid w:val="00DD55F0"/>
    <w:rsid w:val="00DD7BB2"/>
    <w:rsid w:val="00DE1B8E"/>
    <w:rsid w:val="00DE7CC9"/>
    <w:rsid w:val="00DF00FA"/>
    <w:rsid w:val="00DF359E"/>
    <w:rsid w:val="00DF36EF"/>
    <w:rsid w:val="00DF57D8"/>
    <w:rsid w:val="00DF5A0A"/>
    <w:rsid w:val="00DF609D"/>
    <w:rsid w:val="00DF6F6D"/>
    <w:rsid w:val="00E02A9F"/>
    <w:rsid w:val="00E032C5"/>
    <w:rsid w:val="00E10393"/>
    <w:rsid w:val="00E13B09"/>
    <w:rsid w:val="00E147CA"/>
    <w:rsid w:val="00E154FB"/>
    <w:rsid w:val="00E24C6A"/>
    <w:rsid w:val="00E24CF4"/>
    <w:rsid w:val="00E25811"/>
    <w:rsid w:val="00E3148D"/>
    <w:rsid w:val="00E32F85"/>
    <w:rsid w:val="00E34E51"/>
    <w:rsid w:val="00E36FD8"/>
    <w:rsid w:val="00E37380"/>
    <w:rsid w:val="00E40341"/>
    <w:rsid w:val="00E42A0F"/>
    <w:rsid w:val="00E44322"/>
    <w:rsid w:val="00E44735"/>
    <w:rsid w:val="00E45A69"/>
    <w:rsid w:val="00E465C4"/>
    <w:rsid w:val="00E47FB7"/>
    <w:rsid w:val="00E559D9"/>
    <w:rsid w:val="00E63F64"/>
    <w:rsid w:val="00E7031F"/>
    <w:rsid w:val="00E74623"/>
    <w:rsid w:val="00E7535F"/>
    <w:rsid w:val="00E77945"/>
    <w:rsid w:val="00E80E3D"/>
    <w:rsid w:val="00E82170"/>
    <w:rsid w:val="00E86D42"/>
    <w:rsid w:val="00E870B8"/>
    <w:rsid w:val="00EA0066"/>
    <w:rsid w:val="00EA0C14"/>
    <w:rsid w:val="00EA1019"/>
    <w:rsid w:val="00EA3B29"/>
    <w:rsid w:val="00EA5EB7"/>
    <w:rsid w:val="00EB039C"/>
    <w:rsid w:val="00EB7421"/>
    <w:rsid w:val="00EC36F5"/>
    <w:rsid w:val="00EC5A4D"/>
    <w:rsid w:val="00ED0BF3"/>
    <w:rsid w:val="00ED0DEA"/>
    <w:rsid w:val="00ED73C4"/>
    <w:rsid w:val="00EE3C70"/>
    <w:rsid w:val="00EF0078"/>
    <w:rsid w:val="00F07E6E"/>
    <w:rsid w:val="00F15DAD"/>
    <w:rsid w:val="00F200F9"/>
    <w:rsid w:val="00F20B48"/>
    <w:rsid w:val="00F20D11"/>
    <w:rsid w:val="00F23E58"/>
    <w:rsid w:val="00F258BA"/>
    <w:rsid w:val="00F27E9C"/>
    <w:rsid w:val="00F33A4B"/>
    <w:rsid w:val="00F366FB"/>
    <w:rsid w:val="00F37636"/>
    <w:rsid w:val="00F41F41"/>
    <w:rsid w:val="00F46629"/>
    <w:rsid w:val="00F46918"/>
    <w:rsid w:val="00F46DDE"/>
    <w:rsid w:val="00F60303"/>
    <w:rsid w:val="00F6128F"/>
    <w:rsid w:val="00F621A3"/>
    <w:rsid w:val="00F655ED"/>
    <w:rsid w:val="00F6660D"/>
    <w:rsid w:val="00F7033C"/>
    <w:rsid w:val="00F742FC"/>
    <w:rsid w:val="00F7465B"/>
    <w:rsid w:val="00F81639"/>
    <w:rsid w:val="00F831CD"/>
    <w:rsid w:val="00F831D1"/>
    <w:rsid w:val="00F860CD"/>
    <w:rsid w:val="00F86A8A"/>
    <w:rsid w:val="00F96D0D"/>
    <w:rsid w:val="00F975D8"/>
    <w:rsid w:val="00F976AD"/>
    <w:rsid w:val="00FA6461"/>
    <w:rsid w:val="00FA78F6"/>
    <w:rsid w:val="00FB53D8"/>
    <w:rsid w:val="00FE038F"/>
    <w:rsid w:val="00FE1C88"/>
    <w:rsid w:val="00FE4740"/>
    <w:rsid w:val="00FE5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CE38BA-0796-43CC-A3B1-6D4ED7518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M6: Observability and Troubleshooting</vt:lpstr>
    </vt:vector>
  </TitlesOfParts>
  <Company>SoftUni – https://softuni.org</Company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M7: Templating Tools and Package Manage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428</cp:revision>
  <cp:lastPrinted>2015-10-26T22:35:00Z</cp:lastPrinted>
  <dcterms:created xsi:type="dcterms:W3CDTF">2019-11-12T12:29:00Z</dcterms:created>
  <dcterms:modified xsi:type="dcterms:W3CDTF">2021-12-20T09:26:00Z</dcterms:modified>
  <cp:category>computer programming;programming;software development;software engineering</cp:category>
</cp:coreProperties>
</file>